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B53BA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420ACA">
        <w:rPr>
          <w:rFonts w:ascii="Times New Roman" w:hAnsi="Times New Roman"/>
          <w:b/>
          <w:sz w:val="40"/>
          <w:szCs w:val="28"/>
          <w:lang w:val="en-US"/>
        </w:rPr>
        <w:t>_</w:t>
      </w: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164233" w:rsidRPr="0041399E" w:rsidRDefault="00164233" w:rsidP="00875B4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</w:pPr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lastRenderedPageBreak/>
        <w:t xml:space="preserve">Завдання для </w:t>
      </w:r>
      <w:proofErr w:type="spellStart"/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практикума</w:t>
      </w:r>
      <w:proofErr w:type="spellEnd"/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:</w:t>
      </w:r>
    </w:p>
    <w:p w:rsidR="0041399E" w:rsidRPr="0041399E" w:rsidRDefault="0041399E" w:rsidP="00875B45">
      <w:pPr>
        <w:pStyle w:val="a3"/>
        <w:shd w:val="clear" w:color="auto" w:fill="FFFFFF"/>
        <w:spacing w:before="0" w:beforeAutospacing="0" w:after="0" w:afterAutospacing="0"/>
        <w:rPr>
          <w:color w:val="222222"/>
        </w:rPr>
      </w:pPr>
      <w:bookmarkStart w:id="0" w:name="_GoBack"/>
      <w:bookmarkEnd w:id="0"/>
    </w:p>
    <w:p w:rsidR="0041399E" w:rsidRDefault="0041399E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 w:rsidRPr="0041399E">
        <w:rPr>
          <w:b/>
          <w:color w:val="222222"/>
          <w:sz w:val="28"/>
          <w:lang w:val="uk-UA"/>
        </w:rPr>
        <w:t>Код</w:t>
      </w:r>
    </w:p>
    <w:p w:rsidR="00875B45" w:rsidRPr="0041399E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sectPr w:rsidR="00875B45" w:rsidRPr="0041399E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EAAEC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BE644E-DD64-4FCF-831B-2EBC2F81B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36</Words>
  <Characters>192</Characters>
  <Application>Microsoft Office Word</Application>
  <DocSecurity>0</DocSecurity>
  <Lines>1</Lines>
  <Paragraphs>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52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7</cp:revision>
  <dcterms:created xsi:type="dcterms:W3CDTF">2020-02-18T20:57:00Z</dcterms:created>
  <dcterms:modified xsi:type="dcterms:W3CDTF">2020-03-02T07:01:00Z</dcterms:modified>
</cp:coreProperties>
</file>